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056D" w:rsidRDefault="00DE0266">
      <w:pPr>
        <w:pStyle w:val="Title"/>
      </w:pPr>
      <w:r>
        <w:t>Lab Book: 26/10/15 - 30/10/15</w:t>
      </w:r>
    </w:p>
    <w:p w:rsidR="00E8056D" w:rsidRDefault="00DE0266">
      <w:pPr>
        <w:pStyle w:val="Author"/>
      </w:pPr>
      <w:r>
        <w:t>Claire Green</w:t>
      </w:r>
    </w:p>
    <w:p w:rsidR="00E8056D" w:rsidRDefault="00DE0266">
      <w:pPr>
        <w:pStyle w:val="Heading3"/>
      </w:pPr>
      <w:bookmarkStart w:id="0" w:name="monday"/>
      <w:bookmarkStart w:id="1" w:name="_GoBack"/>
      <w:bookmarkEnd w:id="0"/>
      <w:bookmarkEnd w:id="1"/>
      <w:r>
        <w:t>Monday</w:t>
      </w:r>
    </w:p>
    <w:p w:rsidR="00E8056D" w:rsidRDefault="00DE0266">
      <w:r>
        <w:t>My aim was to try and incorporate the Ravit's sALS data into the data sets that have already been collected. I was able to download the .CEL files from GEO, but encountered two problems:</w:t>
      </w:r>
    </w:p>
    <w:p w:rsidR="00E8056D" w:rsidRDefault="00DE0266">
      <w:pPr>
        <w:pStyle w:val="Compact"/>
        <w:numPr>
          <w:ilvl w:val="0"/>
          <w:numId w:val="3"/>
        </w:numPr>
      </w:pPr>
      <w:r>
        <w:t>The array used (Affymetrix Human Exon 1.0 ST Array) does not appear to be supported by the puma &amp; affy libraries, which meant that I could not used the pre-processing protocol used for the other data sets</w:t>
      </w:r>
    </w:p>
    <w:p w:rsidR="00E8056D" w:rsidRDefault="00DE0266">
      <w:pPr>
        <w:pStyle w:val="Compact"/>
        <w:numPr>
          <w:ilvl w:val="0"/>
          <w:numId w:val="3"/>
        </w:numPr>
      </w:pPr>
      <w:r>
        <w:t>The array type is not one of Pathprint's accepted p</w:t>
      </w:r>
      <w:r>
        <w:t>latforms.</w:t>
      </w:r>
    </w:p>
    <w:p w:rsidR="00E8056D" w:rsidRDefault="00DE0266">
      <w:r>
        <w:t>I still attempted to process the data but it was really difficult to find out how. I was able to read in the .CEL files, normalise the data using a package called oligo, and converted the signal values to expression values. So far I have:</w:t>
      </w:r>
    </w:p>
    <w:p w:rsidR="00E8056D" w:rsidRDefault="00DE0266">
      <w:pPr>
        <w:pStyle w:val="SourceCode"/>
      </w:pPr>
      <w:r>
        <w:rPr>
          <w:rStyle w:val="VerbatimChar"/>
        </w:rPr>
        <w:t>setwd("</w:t>
      </w:r>
      <w:r>
        <w:rPr>
          <w:rStyle w:val="VerbatimChar"/>
        </w:rPr>
        <w:t>/Users/clairegreen/Documents/PhD/TDP-43/TDP-43 Data Sets/Ravits sALS MN/CEL files")</w:t>
      </w:r>
      <w:r>
        <w:br/>
      </w:r>
      <w:r>
        <w:br/>
      </w:r>
      <w:r>
        <w:rPr>
          <w:rStyle w:val="VerbatimChar"/>
        </w:rPr>
        <w:t>library(oligoClasses)</w:t>
      </w:r>
      <w:r>
        <w:br/>
      </w:r>
      <w:r>
        <w:rPr>
          <w:rStyle w:val="VerbatimChar"/>
        </w:rPr>
        <w:t>library(oligo)</w:t>
      </w:r>
      <w:r>
        <w:br/>
      </w:r>
      <w:r>
        <w:rPr>
          <w:rStyle w:val="VerbatimChar"/>
        </w:rPr>
        <w:t>library(limma)</w:t>
      </w:r>
      <w:r>
        <w:br/>
      </w:r>
      <w:r>
        <w:rPr>
          <w:rStyle w:val="VerbatimChar"/>
        </w:rPr>
        <w:t>library(affyio)</w:t>
      </w:r>
      <w:r>
        <w:br/>
      </w:r>
      <w:r>
        <w:rPr>
          <w:rStyle w:val="VerbatimChar"/>
        </w:rPr>
        <w:t>library(makecdfenv)</w:t>
      </w:r>
      <w:r>
        <w:br/>
      </w:r>
      <w:r>
        <w:br/>
      </w:r>
      <w:r>
        <w:rPr>
          <w:rStyle w:val="VerbatimChar"/>
        </w:rPr>
        <w:t>#locate cell files in directory</w:t>
      </w:r>
      <w:r>
        <w:br/>
      </w:r>
      <w:r>
        <w:rPr>
          <w:rStyle w:val="VerbatimChar"/>
        </w:rPr>
        <w:t>celFiles &lt;- list.celfiles("/Users/clairegreen/Docu</w:t>
      </w:r>
      <w:r>
        <w:rPr>
          <w:rStyle w:val="VerbatimChar"/>
        </w:rPr>
        <w:t>ments/PhD/TDP-43/TDP-43 Data Sets/Ravits sALS MN/CEL files")</w:t>
      </w:r>
      <w:r>
        <w:br/>
      </w:r>
      <w:r>
        <w:rPr>
          <w:rStyle w:val="VerbatimChar"/>
        </w:rPr>
        <w:t>#read these files into a variable</w:t>
      </w:r>
      <w:r>
        <w:br/>
      </w:r>
      <w:r>
        <w:rPr>
          <w:rStyle w:val="VerbatimChar"/>
        </w:rPr>
        <w:t>RavitsData &lt;- read.celfiles(celFiles)</w:t>
      </w:r>
      <w:r>
        <w:br/>
      </w:r>
      <w:r>
        <w:br/>
      </w:r>
      <w:r>
        <w:rPr>
          <w:rStyle w:val="VerbatimChar"/>
        </w:rPr>
        <w:t>#normalise the data</w:t>
      </w:r>
      <w:r>
        <w:br/>
      </w:r>
      <w:r>
        <w:rPr>
          <w:rStyle w:val="VerbatimChar"/>
        </w:rPr>
        <w:t>eset &lt;- rma(RavitsData, background=TRUE, normalize=TRUE, subset=NULL, target="core")</w:t>
      </w:r>
      <w:r>
        <w:br/>
      </w:r>
      <w:r>
        <w:br/>
      </w:r>
      <w:r>
        <w:rPr>
          <w:rStyle w:val="VerbatimChar"/>
        </w:rPr>
        <w:t>#extract express</w:t>
      </w:r>
      <w:r>
        <w:rPr>
          <w:rStyle w:val="VerbatimChar"/>
        </w:rPr>
        <w:t>ion values</w:t>
      </w:r>
      <w:r>
        <w:br/>
      </w:r>
      <w:r>
        <w:rPr>
          <w:rStyle w:val="VerbatimChar"/>
        </w:rPr>
        <w:t>exprs_eset &lt;- exprs(eset)</w:t>
      </w:r>
    </w:p>
    <w:p w:rsidR="00E8056D" w:rsidRDefault="00DE0266">
      <w:r>
        <w:t>however the expression values are much higher than those I am used to by using mmgmos. I think there may need to be a further step.</w:t>
      </w:r>
    </w:p>
    <w:p w:rsidR="00E8056D" w:rsidRDefault="00DE0266">
      <w:pPr>
        <w:pStyle w:val="Heading3"/>
      </w:pPr>
      <w:bookmarkStart w:id="2" w:name="tuesday"/>
      <w:bookmarkEnd w:id="2"/>
      <w:r>
        <w:lastRenderedPageBreak/>
        <w:t>Tuesday</w:t>
      </w:r>
    </w:p>
    <w:p w:rsidR="00E8056D" w:rsidRDefault="00DE0266">
      <w:pPr>
        <w:pStyle w:val="Heading4"/>
      </w:pPr>
      <w:bookmarkStart w:id="3" w:name="section"/>
      <w:bookmarkEnd w:id="3"/>
      <w:r>
        <w:t>1)</w:t>
      </w:r>
    </w:p>
    <w:p w:rsidR="00E8056D" w:rsidRDefault="00DE0266">
      <w:r>
        <w:t>My first aim was to find out what the common differentially expressed pathwa</w:t>
      </w:r>
      <w:r>
        <w:t>ys in patients without TDP-43 pathology were. The two datasets I currently have are SOD1 LCM motor neurons (3 patients, 7 controls) and FUS LCM motor neurons (3 patients, 3 controls). The process for identifying these pathways was identical to the protocol</w:t>
      </w:r>
      <w:r>
        <w:t xml:space="preserve"> in TDP43_Signature. After pre-processing and running through Pathprint, and a threshold of the top 100 DE pathways, the common pathways were as follows:</w:t>
      </w:r>
    </w:p>
    <w:p w:rsidR="00E8056D" w:rsidRDefault="00DE0266">
      <w:pPr>
        <w:pStyle w:val="SourceCode"/>
      </w:pPr>
      <w:r>
        <w:rPr>
          <w:rStyle w:val="VerbatimChar"/>
        </w:rPr>
        <w:t xml:space="preserve"> [1] "{SEPT2,21} (Static Module)"                                                      </w:t>
      </w:r>
      <w:r>
        <w:br/>
      </w:r>
      <w:r>
        <w:rPr>
          <w:rStyle w:val="VerbatimChar"/>
        </w:rPr>
        <w:t xml:space="preserve"> [2] "Pantothe</w:t>
      </w:r>
      <w:r>
        <w:rPr>
          <w:rStyle w:val="VerbatimChar"/>
        </w:rPr>
        <w:t xml:space="preserve">nate and CoA biosynthesis (KEGG)"                                        </w:t>
      </w:r>
      <w:r>
        <w:br/>
      </w:r>
      <w:r>
        <w:rPr>
          <w:rStyle w:val="VerbatimChar"/>
        </w:rPr>
        <w:t xml:space="preserve"> [3] "Gap junction (KEGG)"                                                             </w:t>
      </w:r>
      <w:r>
        <w:br/>
      </w:r>
      <w:r>
        <w:rPr>
          <w:rStyle w:val="VerbatimChar"/>
        </w:rPr>
        <w:t xml:space="preserve"> [4] "Vitamin digestion and absorption (KEGG)"                                         </w:t>
      </w:r>
      <w:r>
        <w:br/>
      </w:r>
      <w:r>
        <w:rPr>
          <w:rStyle w:val="VerbatimChar"/>
        </w:rPr>
        <w:t xml:space="preserve"> [5] "</w:t>
      </w:r>
      <w:r>
        <w:rPr>
          <w:rStyle w:val="VerbatimChar"/>
        </w:rPr>
        <w:t>Interactions of the immunoglobulin superfamily (IgSF) member proteins (Reactome)"</w:t>
      </w:r>
      <w:r>
        <w:br/>
      </w:r>
      <w:r>
        <w:rPr>
          <w:rStyle w:val="VerbatimChar"/>
        </w:rPr>
        <w:t xml:space="preserve"> [6] "{AP1G1,16} (Static Module)"                                                      </w:t>
      </w:r>
      <w:r>
        <w:br/>
      </w:r>
      <w:r>
        <w:rPr>
          <w:rStyle w:val="VerbatimChar"/>
        </w:rPr>
        <w:t xml:space="preserve"> [7] "Chagas disease (American trypanosomiasis) (KEGG)"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8] "ACE Inhibitor Pathway (Wikipathways)"                                            </w:t>
      </w:r>
      <w:r>
        <w:br/>
      </w:r>
      <w:r>
        <w:rPr>
          <w:rStyle w:val="VerbatimChar"/>
        </w:rPr>
        <w:t xml:space="preserve"> [9] "Muscle contraction (Reactome)"                                                   </w:t>
      </w:r>
      <w:r>
        <w:br/>
      </w:r>
      <w:r>
        <w:rPr>
          <w:rStyle w:val="VerbatimChar"/>
        </w:rPr>
        <w:t xml:space="preserve">[10] "{ACY1,11} (Static Module)"            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[11] "Metabolism of xenobiotics by cytochrome P450 (KEGG)"                             </w:t>
      </w:r>
      <w:r>
        <w:br/>
      </w:r>
      <w:r>
        <w:rPr>
          <w:rStyle w:val="VerbatimChar"/>
        </w:rPr>
        <w:t xml:space="preserve">[12] "Sulfur relay system (KEGG)"                                                      </w:t>
      </w:r>
      <w:r>
        <w:br/>
      </w:r>
      <w:r>
        <w:rPr>
          <w:rStyle w:val="VerbatimChar"/>
        </w:rPr>
        <w:t xml:space="preserve">[13] "Heart Development (Wikipathways)"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[14] "ID up reg. targets (Netpath)"                                                    </w:t>
      </w:r>
      <w:r>
        <w:br/>
      </w:r>
      <w:r>
        <w:rPr>
          <w:rStyle w:val="VerbatimChar"/>
        </w:rPr>
        <w:t xml:space="preserve">[15] "Synthesis and degradation of ketone bodies (KEGG)"                               </w:t>
      </w:r>
      <w:r>
        <w:br/>
      </w:r>
      <w:r>
        <w:rPr>
          <w:rStyle w:val="VerbatimChar"/>
        </w:rPr>
        <w:t xml:space="preserve">[16] "Pathways in cancer (KEGG)"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[17] "Irinotecan Pathway (Wikipathways)"                                               </w:t>
      </w:r>
      <w:r>
        <w:br/>
      </w:r>
      <w:r>
        <w:rPr>
          <w:rStyle w:val="VerbatimChar"/>
        </w:rPr>
        <w:t xml:space="preserve">[18] "SIDS Susceptibility Pathways (Wikipathways)"                                     </w:t>
      </w:r>
      <w:r>
        <w:br/>
      </w:r>
      <w:r>
        <w:rPr>
          <w:rStyle w:val="VerbatimChar"/>
        </w:rPr>
        <w:t xml:space="preserve">[19] "beta-Alanine metabolism (KEGG)"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[20] "Propanoate metabolism (KEGG)"                                                    </w:t>
      </w:r>
      <w:r>
        <w:br/>
      </w:r>
      <w:r>
        <w:rPr>
          <w:rStyle w:val="VerbatimChar"/>
        </w:rPr>
        <w:t xml:space="preserve">[21] "Glycogen Metabolism (Wikipathways)"                                              </w:t>
      </w:r>
      <w:r>
        <w:br/>
      </w:r>
      <w:r>
        <w:rPr>
          <w:rStyle w:val="VerbatimChar"/>
        </w:rPr>
        <w:t>[22] "Vitamin A and carotenoid metabolism (Wik</w:t>
      </w:r>
      <w:r>
        <w:rPr>
          <w:rStyle w:val="VerbatimChar"/>
        </w:rPr>
        <w:t xml:space="preserve">ipathways)"                              </w:t>
      </w:r>
      <w:r>
        <w:br/>
      </w:r>
      <w:r>
        <w:rPr>
          <w:rStyle w:val="VerbatimChar"/>
        </w:rPr>
        <w:t xml:space="preserve">[23] "{CBX4,10} (Static Module)"                                                       </w:t>
      </w:r>
      <w:r>
        <w:br/>
      </w:r>
      <w:r>
        <w:rPr>
          <w:rStyle w:val="VerbatimChar"/>
        </w:rPr>
        <w:t xml:space="preserve">[24] "{DVL1L1,17} (Static Module)"                                                     </w:t>
      </w:r>
      <w:r>
        <w:br/>
      </w:r>
      <w:r>
        <w:rPr>
          <w:rStyle w:val="VerbatimChar"/>
        </w:rPr>
        <w:t>[25] "{RYR2,15} (Static Module)"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[26] "Selenium Pathway (Wikipathways)"                                                 </w:t>
      </w:r>
      <w:r>
        <w:br/>
      </w:r>
      <w:r>
        <w:rPr>
          <w:rStyle w:val="VerbatimChar"/>
        </w:rPr>
        <w:t xml:space="preserve">[27] "Alanine, aspartate and glutamate metabolism (KEGG)"                              </w:t>
      </w:r>
      <w:r>
        <w:br/>
      </w:r>
      <w:r>
        <w:rPr>
          <w:rStyle w:val="VerbatimChar"/>
        </w:rPr>
        <w:t>[28] "Arachidonic acid m</w:t>
      </w:r>
      <w:r>
        <w:rPr>
          <w:rStyle w:val="VerbatimChar"/>
        </w:rPr>
        <w:t xml:space="preserve">etabolism (KEGG)"                                              </w:t>
      </w:r>
      <w:r>
        <w:br/>
      </w:r>
      <w:r>
        <w:rPr>
          <w:rStyle w:val="VerbatimChar"/>
        </w:rPr>
        <w:t xml:space="preserve">[29] "alpha-Linolenic acid metabolism (KEGG)" </w:t>
      </w:r>
    </w:p>
    <w:p w:rsidR="00E8056D" w:rsidRDefault="00DE0266">
      <w:r>
        <w:t xml:space="preserve">None of these pathways are found in the TDP43_Signature list, supporting the proposal that the differentially expressed pathways in my signature </w:t>
      </w:r>
      <w:r>
        <w:t>list are related to TDP-43 dysregulation rather than any other variable in ALS. However, I would like to increase the number of datasets involved in this experiment to gain confidence in this results.</w:t>
      </w:r>
    </w:p>
    <w:p w:rsidR="00E8056D" w:rsidRDefault="00DE0266">
      <w:pPr>
        <w:pStyle w:val="Heading4"/>
      </w:pPr>
      <w:bookmarkStart w:id="4" w:name="section-1"/>
      <w:bookmarkEnd w:id="4"/>
      <w:r>
        <w:lastRenderedPageBreak/>
        <w:t>2)</w:t>
      </w:r>
    </w:p>
    <w:p w:rsidR="00E8056D" w:rsidRDefault="00DE0266">
      <w:r>
        <w:t xml:space="preserve">Next I tried to identify more datasets however this </w:t>
      </w:r>
      <w:r>
        <w:t>is proving to be extremely difficult. Of the very few datasets that could be helpful, they are either from Affymetrix Human Exon 1.0 ST Arrays (which I am still struggling to incorporate) or the data has not been made publically available. Will need to dis</w:t>
      </w:r>
      <w:r>
        <w:t>cuss how to obtain more data (contacting those with?)</w:t>
      </w:r>
    </w:p>
    <w:p w:rsidR="00E8056D" w:rsidRDefault="00DE0266">
      <w:pPr>
        <w:pStyle w:val="Heading4"/>
      </w:pPr>
      <w:bookmarkStart w:id="5" w:name="section-2"/>
      <w:bookmarkEnd w:id="5"/>
      <w:r>
        <w:t>3)</w:t>
      </w:r>
    </w:p>
    <w:p w:rsidR="00E8056D" w:rsidRDefault="00DE0266">
      <w:r>
        <w:t>Finally, I tried a crude analysis of the ALS KEGG pathway in PCxN to identify if there were any correlations between my list of pathways. I found significant correlations for the following pathways:</w:t>
      </w:r>
    </w:p>
    <w:p w:rsidR="00E8056D" w:rsidRDefault="00DE0266">
      <w:pPr>
        <w:pStyle w:val="Compact"/>
        <w:numPr>
          <w:ilvl w:val="0"/>
          <w:numId w:val="4"/>
        </w:numPr>
      </w:pPr>
      <w:r>
        <w:t>Prion diseases (KEGG)</w:t>
      </w:r>
    </w:p>
    <w:p w:rsidR="00E8056D" w:rsidRDefault="00DE0266">
      <w:pPr>
        <w:pStyle w:val="Compact"/>
        <w:numPr>
          <w:ilvl w:val="0"/>
          <w:numId w:val="4"/>
        </w:numPr>
      </w:pPr>
      <w:r>
        <w:t>Collecting duct acid secretion (KEGG)</w:t>
      </w:r>
    </w:p>
    <w:p w:rsidR="00E8056D" w:rsidRDefault="00DE0266">
      <w:pPr>
        <w:pStyle w:val="Compact"/>
        <w:numPr>
          <w:ilvl w:val="0"/>
          <w:numId w:val="4"/>
        </w:numPr>
      </w:pPr>
      <w:r>
        <w:t>Urea cycle and metabolism of amino groups (Wikipathways)</w:t>
      </w:r>
    </w:p>
    <w:p w:rsidR="00E8056D" w:rsidRDefault="00DE0266">
      <w:pPr>
        <w:pStyle w:val="Compact"/>
        <w:numPr>
          <w:ilvl w:val="0"/>
          <w:numId w:val="4"/>
        </w:numPr>
      </w:pPr>
      <w:r>
        <w:t>{HSPA8,34} (Static Module)</w:t>
      </w:r>
    </w:p>
    <w:p w:rsidR="00E8056D" w:rsidRDefault="00DE0266">
      <w:pPr>
        <w:pStyle w:val="Compact"/>
        <w:numPr>
          <w:ilvl w:val="0"/>
          <w:numId w:val="4"/>
        </w:numPr>
      </w:pPr>
      <w:r>
        <w:t>Fructose and mannose metabolism (KEGG)</w:t>
      </w:r>
    </w:p>
    <w:p w:rsidR="00E8056D" w:rsidRDefault="00DE0266">
      <w:r>
        <w:t xml:space="preserve">I take this list with a pinch of salt as it is becoming clear that there </w:t>
      </w:r>
      <w:r>
        <w:t>is no such thing as a singular "ALS pathway", therefore I will only use it to help prioritise my reading.</w:t>
      </w:r>
    </w:p>
    <w:sectPr w:rsidR="00E8056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BAB8B8"/>
    <w:multiLevelType w:val="multilevel"/>
    <w:tmpl w:val="785E0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70E1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4F12C0D"/>
    <w:multiLevelType w:val="multilevel"/>
    <w:tmpl w:val="9AA8C40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E0266"/>
    <w:rsid w:val="00E315A3"/>
    <w:rsid w:val="00E805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2</Words>
  <Characters>4861</Characters>
  <Application>Microsoft Macintosh Word</Application>
  <DocSecurity>4</DocSecurity>
  <Lines>40</Lines>
  <Paragraphs>11</Paragraphs>
  <ScaleCrop>false</ScaleCrop>
  <Company/>
  <LinksUpToDate>false</LinksUpToDate>
  <CharactersWithSpaces>5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Book: 26/10/15 - 30/10/15</dc:title>
  <dc:creator>Claire Green</dc:creator>
  <cp:lastModifiedBy>Claire Green</cp:lastModifiedBy>
  <cp:revision>2</cp:revision>
  <dcterms:created xsi:type="dcterms:W3CDTF">2015-11-03T15:25:00Z</dcterms:created>
  <dcterms:modified xsi:type="dcterms:W3CDTF">2015-11-03T15:25:00Z</dcterms:modified>
</cp:coreProperties>
</file>